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ata Scientist position at [Company Name] in Spain, Valencia. As a dedicated and innovative data professional with a strong background in leveraging data to drive strategic decisions, I am eager to contribute my expertise to your organization while immersing myself in the vibrant tech ecosystem of Spain’s Valencian community. With over [X years] of experience analyzing complex datasets, developing predictive models, and translating insights into actionable strategies, I am confident that my skills align with the goals of your team and the dynamic opportunities available in Spain Valencia.</w:t>
      </w:r>
    </w:p>
    <w:bookmarkStart w:id="20" w:name="Xdc777f52b5b55eb3f22cfda9ad80b7bd8cc225b"/>
    <w:p>
      <w:pPr>
        <w:pStyle w:val="Heading2"/>
      </w:pPr>
      <w:r>
        <w:t xml:space="preserve">Why Spain Valencia? A Unique Opportunity for Growth</w:t>
      </w:r>
    </w:p>
    <w:p>
      <w:pPr>
        <w:pStyle w:val="FirstParagraph"/>
      </w:pPr>
      <w:r>
        <w:t xml:space="preserve">Spain, and specifically Valencia, has become a hub for innovation, blending tradition with cutting-edge technology. As a Data Scientist, I am drawn to the city’s reputation as a center for research and development in fields such as artificial intelligence (AI), smart cities, and agri-tech. Valencia’s strategic location in the Mediterranean and its growing network of startups, universities, and multinational corporations create an environment ripe for data-driven solutions. I am particularly inspired by the region’s commitment to sustainability and digital transformation, which resonate with my own professional values.</w:t>
      </w:r>
    </w:p>
    <w:p>
      <w:pPr>
        <w:pStyle w:val="BodyText"/>
      </w:pPr>
      <w:r>
        <w:t xml:space="preserve">Having worked in diverse industries—from healthcare analytics to financial forecasting—I have consistently sought opportunities where data can bridge gaps between complexity and clarity. Spain Valencia offers a unique setting to apply this expertise while contributing to a community that values both technological advancement and cultural richness. The prospect of collaborating with local teams and understanding the nuances of the Spanish market further motivates me to pursue this role.</w:t>
      </w:r>
    </w:p>
    <w:bookmarkEnd w:id="20"/>
    <w:bookmarkStart w:id="21" w:name="Xfa7f59b97240e63254a9fab903f82ae02cd6228"/>
    <w:p>
      <w:pPr>
        <w:pStyle w:val="Heading2"/>
      </w:pPr>
      <w:r>
        <w:t xml:space="preserve">Professional Expertise as a Data Scientist</w:t>
      </w:r>
    </w:p>
    <w:p>
      <w:pPr>
        <w:pStyle w:val="FirstParagraph"/>
      </w:pPr>
      <w:r>
        <w:t xml:space="preserve">As a Data Scientist, my career has been defined by a passion for uncovering patterns in data and transforming them into strategies that drive business growth. My technical proficiency spans programming languages such as Python and R, advanced statistical modeling, machine learning algorithms, and data visualization tools like Tableau and Power BI. I have led end-to-end projects—from data collection and cleaning to model deployment—ensuring that insights are not only accurate but also accessible to non-technical stakeholders.</w:t>
      </w:r>
    </w:p>
    <w:p>
      <w:pPr>
        <w:pStyle w:val="BodyText"/>
      </w:pPr>
      <w:r>
        <w:t xml:space="preserve">One of my most significant achievements was [describe a specific project, e.g., "developing a predictive maintenance system for a manufacturing client, which reduced downtime by 25%"]. This experience reinforced the importance of aligning technical solutions with business objectives, a principle I carry into every project. Additionally, my background in [mention relevant field, e.g., "healthcare data analysis"] has equipped me with the ability to handle large-scale datasets and communicate complex findings through storytelling—skills that are critical for a Data Scientist in any industry.</w:t>
      </w:r>
    </w:p>
    <w:p>
      <w:pPr>
        <w:pStyle w:val="BodyText"/>
      </w:pPr>
      <w:r>
        <w:t xml:space="preserve">My work is also guided by a commitment to ethical data practices. In an era where privacy and transparency are paramount, I ensure that all models adhere to regulatory standards while maintaining the integrity of the data. This approach has earned me recognition in previous roles, where I collaborated with cross-functional teams to balance innovation with responsibility.</w:t>
      </w:r>
    </w:p>
    <w:bookmarkEnd w:id="21"/>
    <w:bookmarkStart w:id="22" w:name="why-company-name-a-perfect-match"/>
    <w:p>
      <w:pPr>
        <w:pStyle w:val="Heading2"/>
      </w:pPr>
      <w:r>
        <w:t xml:space="preserve">Why [Company Name]? A Perfect Match</w:t>
      </w:r>
    </w:p>
    <w:p>
      <w:pPr>
        <w:pStyle w:val="FirstParagraph"/>
      </w:pPr>
      <w:r>
        <w:t xml:space="preserve">[Company Name]’s reputation for [mention a specific aspect of the company, e.g., "innovative data solutions" or "client-centric approaches"] aligns seamlessly with my professional aspirations. I admire how your organization has [specific achievement or value, e.g., "leveraged AI to revolutionize customer engagement in the logistics sector"]. This kind of impact is what I strive to achieve, and I am eager to contribute my skills to help [Company Name] maintain its leadership in Spain Valencia’s competitive landscape.</w:t>
      </w:r>
    </w:p>
    <w:p>
      <w:pPr>
        <w:pStyle w:val="BodyText"/>
      </w:pPr>
      <w:r>
        <w:t xml:space="preserve">Furthermore, I am particularly interested in how your team approaches challenges unique to the Spanish market. For example, [mention a local industry or trend, e.g., "the integration of smart technologies in agriculture"] reflects the kind of forward-thinking initiatives that excite me. I believe my experience in [relevant skill or project] would allow me to add value while learning from the expertise of your team.</w:t>
      </w:r>
    </w:p>
    <w:bookmarkEnd w:id="22"/>
    <w:bookmarkStart w:id="23" w:name="a-cultural-and-professional-fit"/>
    <w:p>
      <w:pPr>
        <w:pStyle w:val="Heading2"/>
      </w:pPr>
      <w:r>
        <w:t xml:space="preserve">A Cultural and Professional Fit</w:t>
      </w:r>
    </w:p>
    <w:p>
      <w:pPr>
        <w:pStyle w:val="FirstParagraph"/>
      </w:pPr>
      <w:r>
        <w:t xml:space="preserve">Beyond technical skills, I bring a strong work ethic and adaptability that I believe are essential for thriving in Spain Valencia’s dynamic environment. Having worked with international teams, I am comfortable navigating cultural differences and fostering collaboration across diverse backgrounds. My fluency in [language, e.g., "Spanish and English"] allows me to communicate effectively with local stakeholders, ensuring that data insights are understood and acted upon swiftly.</w:t>
      </w:r>
    </w:p>
    <w:p>
      <w:pPr>
        <w:pStyle w:val="BodyText"/>
      </w:pPr>
      <w:r>
        <w:t xml:space="preserve">Valencia’s rich cultural heritage and welcoming community also make it an attractive place to grow both personally and professionally. I am eager to engage with the local tech scene, attend industry events, and contribute to the city’s ongoing evolution as a leader in digital innovation. This opportunity is not just about advancing my career—it is about becoming part of a community that values creativity, collaboration, and progress.</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Data Scientist in Spain Valencia. My technical expertise, passion for data-driven problem-solving, and alignment with your company’s values make me a strong candidate for this role. I would be thrilled to discuss how my background and vision can contribute to your team’s success.</w:t>
      </w:r>
    </w:p>
    <w:p>
      <w:pPr>
        <w:pStyle w:val="BodyText"/>
      </w:pPr>
      <w:r>
        <w:t xml:space="preserve">Thank you for considering my application. I look forward to the opportunity to further discuss how I can support [Company Name]’s mission in Spain Valencia.</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4:14:50Z</dcterms:created>
  <dcterms:modified xsi:type="dcterms:W3CDTF">2026-07-19T14:14:50Z</dcterms:modified>
</cp:coreProperties>
</file>

<file path=docProps/custom.xml><?xml version="1.0" encoding="utf-8"?>
<Properties xmlns="http://schemas.openxmlformats.org/officeDocument/2006/custom-properties" xmlns:vt="http://schemas.openxmlformats.org/officeDocument/2006/docPropsVTypes"/>
</file>